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11-share-story-problems"/>
      <w:r>
        <w:t xml:space="preserve">Unit 8 Lesson 11: Share Story Problems</w:t>
      </w:r>
      <w:bookmarkEnd w:id="20"/>
    </w:p>
    <w:p>
      <w:pPr>
        <w:pStyle w:val="Heading3"/>
      </w:pPr>
      <w:bookmarkStart w:id="21" w:name="X21e08e52806904364a420ba6db2c80e722ed23c"/>
      <w:r>
        <w:t xml:space="preserve">Number Talk: Add and Subtract 2 and 3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1"/>
        </w:numPr>
      </w:pPr>
      <m:oMath>
        <m:r>
          <m:t>3</m:t>
        </m:r>
        <m: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3</m:t>
        </m:r>
      </m:oMath>
    </w:p>
    <w:p>
      <w:pPr>
        <w:pStyle w:val="Heading3"/>
      </w:pPr>
      <w:bookmarkStart w:id="23" w:name="display-story-problems-and-solutions"/>
      <w:r>
        <w:t xml:space="preserve">1 Display Story Problems and Solu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story-problem-gallery-walk"/>
      <w:r>
        <w:t xml:space="preserve">2 Story Problem Gallery Walk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20:46:02Z</dcterms:created>
  <dcterms:modified xsi:type="dcterms:W3CDTF">2021-10-03T20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joJRkYrJNmo7N9wHa1XAYSDJKDutRx19+QHTfr/hMLQzux7eaSXzuHS2ObnHp51PuakBgq/obBTPzcieQ5gow==</vt:lpwstr>
  </property>
</Properties>
</file>